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A0A56C" w14:textId="1EF6EB9D" w:rsidR="00F609ED" w:rsidRDefault="00F609ED">
      <w:r w:rsidRPr="00F609ED">
        <w:rPr>
          <w:rFonts w:ascii="Times New Roman" w:hAnsi="Times New Roman" w:cs="Times New Roman"/>
          <w:b/>
          <w:bCs/>
          <w:sz w:val="24"/>
          <w:szCs w:val="24"/>
        </w:rPr>
        <w:t>Allerseelen – Strauss (split every 20 seconds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2472"/>
        <w:gridCol w:w="2473"/>
        <w:gridCol w:w="2202"/>
        <w:gridCol w:w="2203"/>
      </w:tblGrid>
      <w:tr w:rsidR="00110FB6" w:rsidRPr="00F609ED" w14:paraId="1E1AEA14" w14:textId="77777777" w:rsidTr="00122DDB">
        <w:tc>
          <w:tcPr>
            <w:tcW w:w="4945" w:type="dxa"/>
            <w:gridSpan w:val="2"/>
          </w:tcPr>
          <w:p w14:paraId="0CCC2956" w14:textId="3D9CAB4A" w:rsidR="00110FB6" w:rsidRPr="00F609ED" w:rsidRDefault="00110FB6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</w:tc>
        <w:tc>
          <w:tcPr>
            <w:tcW w:w="4405" w:type="dxa"/>
            <w:gridSpan w:val="2"/>
          </w:tcPr>
          <w:p w14:paraId="0F5A8131" w14:textId="28FAE173" w:rsidR="00110FB6" w:rsidRPr="00F609ED" w:rsidRDefault="00110FB6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</w:tc>
      </w:tr>
      <w:tr w:rsidR="00DD671C" w:rsidRPr="00F609ED" w14:paraId="0FE42002" w14:textId="77777777" w:rsidTr="001324C3">
        <w:tc>
          <w:tcPr>
            <w:tcW w:w="2472" w:type="dxa"/>
          </w:tcPr>
          <w:p w14:paraId="463C8D5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766F43E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6C78F50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14CCDE2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332FCBF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3F3BF78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67EE1C33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7AFC27B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7593AADB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657760A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1625AF57" w14:textId="3B4CDFA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2473" w:type="dxa"/>
          </w:tcPr>
          <w:p w14:paraId="3EC4558D" w14:textId="0F2BF158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D12DDDD" w14:textId="23D665E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7D62062" w14:textId="730F4951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CA512D0" w14:textId="2C7CADC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3CF8CC7" w14:textId="4624513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C58989F" w14:textId="7A4D5AB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DE3B592" w14:textId="049EECB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3B98983" w14:textId="5FECCDAC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FDD60DF" w14:textId="1A9B367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ADA35A2" w14:textId="4F858484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44026B09" w14:textId="50399D8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2202" w:type="dxa"/>
          </w:tcPr>
          <w:p w14:paraId="22C6DC0B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1F466D1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58192B1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8967F3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09B893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09EB14B1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1A856F65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0C0F25C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C29CE1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2AD5018F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36CE8B98" w14:textId="48A9885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2203" w:type="dxa"/>
          </w:tcPr>
          <w:p w14:paraId="2CCE2514" w14:textId="6EE70336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7B714874" w14:textId="22C4B7E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3F58253" w14:textId="3F5E613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C95917B" w14:textId="4EB636B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0FAE1AA" w14:textId="5A1ABC4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3B0299F" w14:textId="7D70593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839A40F" w14:textId="7C6D0546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57B17C" w14:textId="0AEE8B9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D40BA50" w14:textId="4BA16D65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173867DB" w14:textId="55E0E306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2BD11A21" w14:textId="2ADF5C33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</w:tr>
    </w:tbl>
    <w:p w14:paraId="37B1ABFA" w14:textId="65EBDC90" w:rsidR="001B1F15" w:rsidRPr="00F609ED" w:rsidRDefault="00F35022" w:rsidP="00F609E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D27CE40" wp14:editId="6AE06A61">
            <wp:extent cx="6521116" cy="434741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2994" cy="4401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7D9C3" w14:textId="77777777" w:rsidR="00F609ED" w:rsidRDefault="00F609E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4E85007" w14:textId="4A9CA662" w:rsidR="001B1F15" w:rsidRPr="00F609ED" w:rsidRDefault="001B1F15" w:rsidP="00F35022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>Lenski’s Aria – Tchaikovsky</w:t>
      </w:r>
      <w:r w:rsidR="00D1474E"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(split every 20 secon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2"/>
        <w:gridCol w:w="2383"/>
        <w:gridCol w:w="2292"/>
        <w:gridCol w:w="2293"/>
      </w:tblGrid>
      <w:tr w:rsidR="001B1F15" w:rsidRPr="00F609ED" w14:paraId="02EC0B79" w14:textId="77777777" w:rsidTr="001B1F15">
        <w:tc>
          <w:tcPr>
            <w:tcW w:w="4765" w:type="dxa"/>
            <w:gridSpan w:val="2"/>
          </w:tcPr>
          <w:p w14:paraId="6C69F5DF" w14:textId="1D9BF814" w:rsidR="001B1F15" w:rsidRPr="00F609ED" w:rsidRDefault="001B1F15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</w:tc>
        <w:tc>
          <w:tcPr>
            <w:tcW w:w="4585" w:type="dxa"/>
            <w:gridSpan w:val="2"/>
          </w:tcPr>
          <w:p w14:paraId="380A6C5D" w14:textId="0388DEFA" w:rsidR="001B1F15" w:rsidRPr="00F609ED" w:rsidRDefault="001B1F15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</w:tc>
      </w:tr>
      <w:tr w:rsidR="00DD671C" w:rsidRPr="00F609ED" w14:paraId="6D4EDE8B" w14:textId="77777777" w:rsidTr="00F0461A">
        <w:tc>
          <w:tcPr>
            <w:tcW w:w="2382" w:type="dxa"/>
          </w:tcPr>
          <w:p w14:paraId="23C0207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26184ED" w14:textId="5235659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658653F9" w14:textId="30702E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AB3496B" w14:textId="277AAA22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7DDA13C" w14:textId="603FC54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097F4959" w14:textId="23FE5453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0D650A01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1DC8EFAE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56713B63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70F9996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191BB47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F0398F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5A033123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247D6C7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2EDD8F3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499EF20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3EB0650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33E6EDE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1980DDA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02701F4B" w14:textId="1561E833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2383" w:type="dxa"/>
          </w:tcPr>
          <w:p w14:paraId="226D2FFA" w14:textId="16ADF257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51D65859" w14:textId="2A36AF7A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27082699" w14:textId="0EF693D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EBD945E" w14:textId="2491911E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9F1E3B7" w14:textId="7F78FDB7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FB9D033" w14:textId="5FAA632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67523DE" w14:textId="26AB550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6EDF8B5" w14:textId="15EA5A78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726AF15F" w14:textId="5A9D6E68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BBABD81" w14:textId="64A16A3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604B83C" w14:textId="1F73AE8C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E1C9C61" w14:textId="33FBF50C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3AA81320" w14:textId="63F48C13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CF27CF4" w14:textId="3ED7BE7F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5DB07DAC" w14:textId="15A550E4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56D211F0" w14:textId="021CF3D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540717F3" w14:textId="2BC3AE7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F2EB778" w14:textId="0D07DA08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E41498A" w14:textId="01441923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480D2B6" w14:textId="2C84F7FB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2292" w:type="dxa"/>
          </w:tcPr>
          <w:p w14:paraId="19AC27E8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C83A45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61441B6E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0CDD40F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1F126D85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210051B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244BE7D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0F0A27CF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13A5D79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5C4D6A5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20F57050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2E26556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4256578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0568B43C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1CD7124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01E4F54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47A26335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3BC4CDDC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081A4718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538EED32" w14:textId="732612D9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2293" w:type="dxa"/>
          </w:tcPr>
          <w:p w14:paraId="2D2E8A8E" w14:textId="042A2EB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6D8638EF" w14:textId="614F730B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neutral</w:t>
            </w:r>
          </w:p>
          <w:p w14:paraId="51431060" w14:textId="3FFD4A8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D80DEA" w14:textId="73219B0C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F9A9815" w14:textId="6B46126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8C941CF" w14:textId="7A3D84D5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BEE766B" w14:textId="251DEA3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641C702" w14:textId="07AF5684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747C4CEC" w14:textId="6C96B634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F9FF896" w14:textId="6CD8E831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7108044" w14:textId="58509104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F156826" w14:textId="25D831FA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happy</w:t>
            </w:r>
          </w:p>
          <w:p w14:paraId="23496388" w14:textId="72021065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17C1745" w14:textId="543BE4F5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20959B1E" w14:textId="18CB64FF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266C9AB4" w14:textId="4DEE43E2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2F77A5D6" w14:textId="48AF064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C21D04C" w14:textId="7D8F943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840A702" w14:textId="083639C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D205AF9" w14:textId="235376DD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</w:tr>
    </w:tbl>
    <w:p w14:paraId="00AABFD8" w14:textId="77777777" w:rsidR="00F609ED" w:rsidRDefault="00F35022" w:rsidP="00F609ED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71A4E51" wp14:editId="41C40BE4">
            <wp:extent cx="6364413" cy="4241131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348" cy="4246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0E728" w14:textId="34B08E9D" w:rsidR="00D1474E" w:rsidRPr="00F609ED" w:rsidRDefault="00F609ED" w:rsidP="00F609E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D1474E"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Lenski’s Aria – Tchaikovsky (split </w:t>
      </w:r>
      <w:r w:rsidR="008019F4" w:rsidRPr="00F609ED">
        <w:rPr>
          <w:rFonts w:ascii="Times New Roman" w:hAnsi="Times New Roman" w:cs="Times New Roman"/>
          <w:b/>
          <w:bCs/>
          <w:sz w:val="24"/>
          <w:szCs w:val="24"/>
        </w:rPr>
        <w:t>comparison</w:t>
      </w:r>
      <w:r w:rsidR="00D1474E" w:rsidRPr="00F609ED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6"/>
        <w:gridCol w:w="956"/>
        <w:gridCol w:w="958"/>
        <w:gridCol w:w="958"/>
        <w:gridCol w:w="918"/>
        <w:gridCol w:w="919"/>
        <w:gridCol w:w="945"/>
        <w:gridCol w:w="945"/>
        <w:gridCol w:w="897"/>
        <w:gridCol w:w="898"/>
      </w:tblGrid>
      <w:tr w:rsidR="008019F4" w:rsidRPr="00F609ED" w14:paraId="68E3C46E" w14:textId="44219117" w:rsidTr="008019F4">
        <w:tc>
          <w:tcPr>
            <w:tcW w:w="1912" w:type="dxa"/>
            <w:gridSpan w:val="2"/>
          </w:tcPr>
          <w:p w14:paraId="07E0CC37" w14:textId="42AF8D1F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10 Seconds</w:t>
            </w:r>
          </w:p>
        </w:tc>
        <w:tc>
          <w:tcPr>
            <w:tcW w:w="1916" w:type="dxa"/>
            <w:gridSpan w:val="2"/>
          </w:tcPr>
          <w:p w14:paraId="560715FF" w14:textId="3939EA86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20 Seconds</w:t>
            </w:r>
          </w:p>
        </w:tc>
        <w:tc>
          <w:tcPr>
            <w:tcW w:w="1837" w:type="dxa"/>
            <w:gridSpan w:val="2"/>
          </w:tcPr>
          <w:p w14:paraId="5DA5B630" w14:textId="71C73183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40 Seconds</w:t>
            </w:r>
          </w:p>
        </w:tc>
        <w:tc>
          <w:tcPr>
            <w:tcW w:w="1890" w:type="dxa"/>
            <w:gridSpan w:val="2"/>
          </w:tcPr>
          <w:p w14:paraId="05234BAB" w14:textId="3112D13E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60 Seconds</w:t>
            </w:r>
          </w:p>
        </w:tc>
        <w:tc>
          <w:tcPr>
            <w:tcW w:w="1795" w:type="dxa"/>
            <w:gridSpan w:val="2"/>
          </w:tcPr>
          <w:p w14:paraId="56C80196" w14:textId="40163B58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120 Seconds</w:t>
            </w:r>
          </w:p>
        </w:tc>
      </w:tr>
      <w:tr w:rsidR="00DD4412" w:rsidRPr="00F609ED" w14:paraId="1C48CEB2" w14:textId="51F1B65A" w:rsidTr="00086077">
        <w:tc>
          <w:tcPr>
            <w:tcW w:w="956" w:type="dxa"/>
          </w:tcPr>
          <w:p w14:paraId="309FA108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38C252B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030E39AC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324E9461" w14:textId="0276C486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14:paraId="1A1E17B6" w14:textId="30205F5E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59EE7D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  <w:p w14:paraId="103D58D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04755D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  <w:p w14:paraId="24778279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2D8BCF71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  <w:p w14:paraId="6B726ACA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5418F7A7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  <w:p w14:paraId="196982DD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1E96D8FB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  <w:p w14:paraId="709A6D6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60D7994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  <w:p w14:paraId="48876F6E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79F2A109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70</w:t>
            </w:r>
          </w:p>
          <w:p w14:paraId="56818899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04108A92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  <w:p w14:paraId="5EE3BE00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7BAC35F8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10</w:t>
            </w:r>
          </w:p>
          <w:p w14:paraId="6AAAF8F4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675FDDCC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30</w:t>
            </w:r>
          </w:p>
          <w:p w14:paraId="19F96060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0590125A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  <w:p w14:paraId="074AFA9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7A54196D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70</w:t>
            </w:r>
          </w:p>
          <w:p w14:paraId="42E8118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67964254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90</w:t>
            </w:r>
          </w:p>
          <w:p w14:paraId="50D31264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42227FC6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10</w:t>
            </w:r>
          </w:p>
          <w:p w14:paraId="56D5C13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4826D04D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30</w:t>
            </w:r>
          </w:p>
          <w:p w14:paraId="0E528D63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689F432B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50</w:t>
            </w:r>
          </w:p>
          <w:p w14:paraId="7AF7D1F7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0F1DA37C" w14:textId="7762627F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70</w:t>
            </w:r>
          </w:p>
          <w:p w14:paraId="6C09F595" w14:textId="1886356B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956" w:type="dxa"/>
          </w:tcPr>
          <w:p w14:paraId="33CDDC9E" w14:textId="4C1BF6F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               sad            sad</w:t>
            </w:r>
          </w:p>
          <w:p w14:paraId="7D8190CB" w14:textId="7777777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BE37096" w14:textId="7777777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AE406BF" w14:textId="0BB86410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18E3C74C" w14:textId="67DE5258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5617676" w14:textId="5709FA6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70A947D" w14:textId="34D7DB4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BEF508F" w14:textId="5803B31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16F24CED" w14:textId="20FA6F12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87DE4CE" w14:textId="4283C6BA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0BFA254" w14:textId="546BA87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2C35526" w14:textId="412A7702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AA6441B" w14:textId="15244DCA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78FAD95" w14:textId="2CC8EB7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E02E494" w14:textId="32FF019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4007C520" w14:textId="7BECB5E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052241C8" w14:textId="430B33A9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E425161" w14:textId="1FC9C50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138A0CD" w14:textId="1A981681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7D928C" w14:textId="57A4037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06BAF92" w14:textId="4A26CE31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E3B3C0C" w14:textId="4DC10A5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17B6131" w14:textId="01B66B99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54C5D8E" w14:textId="4E4A84B4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3DADF8BD" w14:textId="1BD1C91C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62C3091" w14:textId="5A1CE7E0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78501692" w14:textId="21F858C4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337ECE75" w14:textId="4F720941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2C33C3E" w14:textId="64D9E95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36EAD2EB" w14:textId="16D98992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9AA4448" w14:textId="327F6D2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40A5FDD" w14:textId="5D8B0CBD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5D0C75BA" w14:textId="3A74A8D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20D559C" w14:textId="287F304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9A10E0" w14:textId="326CEA24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586149F" w14:textId="175F3DB3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4C37F9F" w14:textId="3BCEAE9B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958" w:type="dxa"/>
          </w:tcPr>
          <w:p w14:paraId="11EB8E9D" w14:textId="14CAE57E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7F49336" w14:textId="34112CAC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50DC74AB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1E15521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58EAAACD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14A20FB5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66765964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17EB5DA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0729C59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774D99BD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0774022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377600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124E51E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2B2FEC01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74D22A6F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3DFF7B9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7B6AB87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44462D65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754E48F9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30D5A41A" w14:textId="5EBA81C4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958" w:type="dxa"/>
          </w:tcPr>
          <w:p w14:paraId="0F054101" w14:textId="65389A1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579B88BF" w14:textId="477CD9D2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neutral</w:t>
            </w:r>
          </w:p>
          <w:p w14:paraId="04D9E8DF" w14:textId="1BBD293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C7728D" w14:textId="42E36B0A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C826643" w14:textId="298E37B9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199E66A" w14:textId="4FFC8CE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82954B1" w14:textId="26B715F9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4A2B829" w14:textId="58D2BBEF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717FB6A9" w14:textId="2780AEC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B8F7352" w14:textId="0EBE7BF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947E96E" w14:textId="3CA65A8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D2F63B" w14:textId="54EB651A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563D0408" w14:textId="6592668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DD0957F" w14:textId="6669D56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6042D3C" w14:textId="052CBAA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294839A1" w14:textId="2001FB54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52D79F5E" w14:textId="07138AC1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509B6BC" w14:textId="13BEBB4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0B41F1D" w14:textId="17241A6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2EBCCE73" w14:textId="5F15489D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918" w:type="dxa"/>
          </w:tcPr>
          <w:p w14:paraId="4C7A5EEF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A90D79E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0EEFDA2A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18C0567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352096D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1979F64B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5C4D47B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3CF24EED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27F19983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6368E6CA" w14:textId="1D089EF2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919" w:type="dxa"/>
          </w:tcPr>
          <w:p w14:paraId="4A6AB085" w14:textId="07B7288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A02AFAF" w14:textId="189A1C1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41AD6D1" w14:textId="6B341A1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4AFEEB6" w14:textId="48D98A4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0C658D58" w14:textId="5C9A4F9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EEC188D" w14:textId="26ECE5A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27699D0" w14:textId="6932B9D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AF78A12" w14:textId="5A10513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55788F48" w14:textId="3F0851DE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D1DA695" w14:textId="3D3995E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61501F" w14:textId="65EA2A62" w:rsidR="00DD4412" w:rsidRPr="00F609ED" w:rsidRDefault="00DD4412" w:rsidP="00DD44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</w:tcPr>
          <w:p w14:paraId="03A8FB74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0ED7CFE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06EB7F18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72491C1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2EAFA48E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0251463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76FA8A88" w14:textId="053E746B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945" w:type="dxa"/>
          </w:tcPr>
          <w:p w14:paraId="04A16CFC" w14:textId="17D5FF7D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FDEB07A" w14:textId="79BFB3A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8CBC496" w14:textId="5C415E5F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709EE7DF" w14:textId="745916C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2675B46A" w14:textId="1731E806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EC68F0F" w14:textId="2EFFCD5A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33239884" w14:textId="7BC77AFF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</w:tc>
        <w:tc>
          <w:tcPr>
            <w:tcW w:w="897" w:type="dxa"/>
          </w:tcPr>
          <w:p w14:paraId="28C020E1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C2F16EA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51DECE7A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121550CD" w14:textId="0CBEA458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898" w:type="dxa"/>
          </w:tcPr>
          <w:p w14:paraId="79512008" w14:textId="7777777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37CB9D" w14:textId="7777777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1331DE6F" w14:textId="7777777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0ED72E3" w14:textId="6C9109CD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</w:tc>
      </w:tr>
    </w:tbl>
    <w:p w14:paraId="01CE4A7F" w14:textId="665D7101" w:rsidR="00296AEE" w:rsidRPr="00F609ED" w:rsidRDefault="00296AEE" w:rsidP="00F35022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C529D4" w14:textId="77777777" w:rsidR="00296AEE" w:rsidRPr="00F609ED" w:rsidRDefault="00296AE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ED1169D" w14:textId="46DEA955" w:rsidR="00D1474E" w:rsidRPr="00F609ED" w:rsidRDefault="00296AEE" w:rsidP="00296AE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>Sure on this Shining Night – Lauridsen (split every 20 seconds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2472"/>
        <w:gridCol w:w="2473"/>
        <w:gridCol w:w="2202"/>
        <w:gridCol w:w="2203"/>
      </w:tblGrid>
      <w:tr w:rsidR="00296AEE" w:rsidRPr="00F609ED" w14:paraId="31D1952A" w14:textId="77777777" w:rsidTr="003537D4">
        <w:tc>
          <w:tcPr>
            <w:tcW w:w="4945" w:type="dxa"/>
            <w:gridSpan w:val="2"/>
          </w:tcPr>
          <w:p w14:paraId="5D5E1E61" w14:textId="77777777" w:rsidR="00296AEE" w:rsidRPr="00F609ED" w:rsidRDefault="00296AEE" w:rsidP="003537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</w:tc>
        <w:tc>
          <w:tcPr>
            <w:tcW w:w="4405" w:type="dxa"/>
            <w:gridSpan w:val="2"/>
          </w:tcPr>
          <w:p w14:paraId="7EC04986" w14:textId="77777777" w:rsidR="00296AEE" w:rsidRPr="00F609ED" w:rsidRDefault="00296AEE" w:rsidP="003537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</w:tc>
      </w:tr>
      <w:tr w:rsidR="00296AEE" w:rsidRPr="00F609ED" w14:paraId="211072F3" w14:textId="77777777" w:rsidTr="003537D4">
        <w:tc>
          <w:tcPr>
            <w:tcW w:w="2472" w:type="dxa"/>
          </w:tcPr>
          <w:p w14:paraId="6A7ADFE0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06EB8EB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15CF8D87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675359B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699652AC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46EE88B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4800CF51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621E3EA6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D56598B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34B61146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47C173DC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6386990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3DAAC1F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5833D3F9" w14:textId="5AE11C8A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</w:tc>
        <w:tc>
          <w:tcPr>
            <w:tcW w:w="2473" w:type="dxa"/>
          </w:tcPr>
          <w:p w14:paraId="6872C2BA" w14:textId="226DD9BC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7FF77A6" w14:textId="6B46C57B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6E9DD84B" w14:textId="1512E4C4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87FAFE8" w14:textId="092DC966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BE9075D" w14:textId="3C940068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25CC32E9" w14:textId="14E07205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5C9C9FF" w14:textId="0182F44D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4956FBB3" w14:textId="17E2D038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2902E77B" w14:textId="735AA831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4AAA313B" w14:textId="77F35FD0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E2F865D" w14:textId="4EAFA878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0428723" w14:textId="43DEF1D0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13470C2E" w14:textId="5AEF99D1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7AAF89C" w14:textId="34ECDE4A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3A45E912" w14:textId="69BC69EC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2" w:type="dxa"/>
          </w:tcPr>
          <w:p w14:paraId="270B2DE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2EDEDDB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2CCAE811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7F35913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4511D2C9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57D04C26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6D06338E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21F4C20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45C5431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3BAC99E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7A658F64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7B1EF6D" w14:textId="7189F9D5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38523DDA" w14:textId="6B276C6A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679A3CF7" w14:textId="0A2D93FB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</w:tc>
        <w:tc>
          <w:tcPr>
            <w:tcW w:w="2203" w:type="dxa"/>
          </w:tcPr>
          <w:p w14:paraId="43163A7E" w14:textId="7323DA4B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4EB5473" w14:textId="417A7059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happy</w:t>
            </w:r>
          </w:p>
          <w:p w14:paraId="5313665D" w14:textId="1134DEFA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A4AEC88" w14:textId="345ACBBA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9914425" w14:textId="1A466D2C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4F01250" w14:textId="1AD6F938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FB5CDA" w14:textId="442390B7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5E261692" w14:textId="25B0AA13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763CD725" w14:textId="23739F3D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5BFDEE83" w14:textId="05795640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7B3F1A8" w14:textId="1AEE8355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D4A7A40" w14:textId="4B31228E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7D408FE9" w14:textId="370770C9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0DDD35C" w14:textId="337EA8A3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26D6FF64" w14:textId="4B1D1159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C6DC21A" w14:textId="7030E750" w:rsidR="00486DB7" w:rsidRPr="00F609ED" w:rsidRDefault="00D67BDF" w:rsidP="00D67BDF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6F6FCE7" wp14:editId="18CF9055">
            <wp:extent cx="6568891" cy="4379494"/>
            <wp:effectExtent l="0" t="0" r="381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534" cy="4387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86DB7" w:rsidRPr="00F609ED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5DC8C45" w14:textId="161B0B60" w:rsidR="00486DB7" w:rsidRPr="00F609ED" w:rsidRDefault="00646E0A" w:rsidP="00486DB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>Cor</w:t>
      </w: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olan </w:t>
      </w:r>
      <w:r w:rsidR="00486DB7" w:rsidRPr="00F609ED">
        <w:rPr>
          <w:rFonts w:ascii="Times New Roman" w:hAnsi="Times New Roman" w:cs="Times New Roman"/>
          <w:b/>
          <w:bCs/>
          <w:sz w:val="24"/>
          <w:szCs w:val="24"/>
        </w:rPr>
        <w:t>Overture – Beethoven (split comparison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2472"/>
        <w:gridCol w:w="2473"/>
        <w:gridCol w:w="2202"/>
        <w:gridCol w:w="2203"/>
      </w:tblGrid>
      <w:tr w:rsidR="00486DB7" w:rsidRPr="00F609ED" w14:paraId="37C90742" w14:textId="77777777" w:rsidTr="003537D4">
        <w:tc>
          <w:tcPr>
            <w:tcW w:w="4945" w:type="dxa"/>
            <w:gridSpan w:val="2"/>
          </w:tcPr>
          <w:p w14:paraId="38FE1FF0" w14:textId="5E870544" w:rsidR="00486DB7" w:rsidRPr="00F609ED" w:rsidRDefault="00486DB7" w:rsidP="00486DB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chestral Split 20 Seconds</w:t>
            </w:r>
          </w:p>
        </w:tc>
        <w:tc>
          <w:tcPr>
            <w:tcW w:w="4405" w:type="dxa"/>
            <w:gridSpan w:val="2"/>
          </w:tcPr>
          <w:p w14:paraId="081C111C" w14:textId="0E6CCF6A" w:rsidR="00486DB7" w:rsidRPr="00F609ED" w:rsidRDefault="00486DB7" w:rsidP="00486DB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rchestral Split </w:t>
            </w:r>
            <w:r w:rsidR="00060B9F"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0</w:t>
            </w: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econds</w:t>
            </w:r>
          </w:p>
        </w:tc>
      </w:tr>
      <w:tr w:rsidR="00486DB7" w:rsidRPr="00F609ED" w14:paraId="6B3919AC" w14:textId="77777777" w:rsidTr="003537D4">
        <w:tc>
          <w:tcPr>
            <w:tcW w:w="2472" w:type="dxa"/>
          </w:tcPr>
          <w:p w14:paraId="36284FA3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383DFD4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352EAA06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A3D7222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025066E9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6188A2FA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51E142B6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49C9348E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46F20FC4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4F53A66C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57245D5E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291EBAB6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1AEDB09C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34BC5C3C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77C3D6B9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5B1F2779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16309A55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0577F49B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3FE4ACEF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758EC858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  <w:p w14:paraId="0040CA6A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  <w:p w14:paraId="3B706A4D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</w:p>
          <w:p w14:paraId="0F122C57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40</w:t>
            </w:r>
          </w:p>
          <w:p w14:paraId="78CDE3F8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60</w:t>
            </w:r>
          </w:p>
          <w:p w14:paraId="2B9D1801" w14:textId="5802163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80</w:t>
            </w:r>
          </w:p>
        </w:tc>
        <w:tc>
          <w:tcPr>
            <w:tcW w:w="2473" w:type="dxa"/>
          </w:tcPr>
          <w:p w14:paraId="0063AD29" w14:textId="12C1B5D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D012012" w14:textId="2C6AAA5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21D220A" w14:textId="13168BC7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2AFB054" w14:textId="62FD0A89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6C3689E" w14:textId="208A2148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905615" w14:textId="6E2B962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4435A3D" w14:textId="192B5B1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E9C4AE" w14:textId="2F513E05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12B1DFA" w14:textId="5AC50B0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8842391" w14:textId="5445C544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055308B" w14:textId="13ADAFD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F34072E" w14:textId="093FF22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A0462E1" w14:textId="7538646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5520C41" w14:textId="0F6FC445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7AD1480" w14:textId="4DC9354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5F821C7" w14:textId="3B0CBC34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B34C0BB" w14:textId="729CFC9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1D2C649" w14:textId="0B92332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E0DBE33" w14:textId="02C1F96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1CE7C94" w14:textId="668A874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98E254A" w14:textId="6B7500AB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D395475" w14:textId="02A7885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neutral</w:t>
            </w:r>
          </w:p>
          <w:p w14:paraId="4B69FEC5" w14:textId="70268B48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C5FA58E" w14:textId="11BA37E8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46B445F" w14:textId="2B36F17A" w:rsidR="00486DB7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</w:tc>
        <w:tc>
          <w:tcPr>
            <w:tcW w:w="2202" w:type="dxa"/>
          </w:tcPr>
          <w:p w14:paraId="05446F1C" w14:textId="77777777" w:rsidR="00486DB7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8ABD16C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2595FE32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390019F8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5486EB00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2960AD21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11A3EF28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449DBC0D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6A1494F5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79A2ACB6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4E14D034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  <w:p w14:paraId="35E3C191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40</w:t>
            </w:r>
          </w:p>
          <w:p w14:paraId="103D9AB6" w14:textId="6D43A035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80</w:t>
            </w:r>
          </w:p>
        </w:tc>
        <w:tc>
          <w:tcPr>
            <w:tcW w:w="2203" w:type="dxa"/>
          </w:tcPr>
          <w:p w14:paraId="2D63E234" w14:textId="5665F2A9" w:rsidR="007D59FE" w:rsidRPr="00F609ED" w:rsidRDefault="00060B9F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DDBF701" w14:textId="25049FC7" w:rsidR="007D59FE" w:rsidRPr="00F609ED" w:rsidRDefault="007D59FE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65EE1C9" w14:textId="3D724D44" w:rsidR="00060B9F" w:rsidRPr="00F609ED" w:rsidRDefault="007D59FE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10889A6" w14:textId="650AF77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F9596E5" w14:textId="70C4F1F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8CAB71E" w14:textId="4E845B9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3DFD144" w14:textId="46BB74AB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C6BEF99" w14:textId="2077ADC6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3D3AEE0" w14:textId="2A523CC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BA573D2" w14:textId="2FF177F4" w:rsidR="00060B9F" w:rsidRPr="00F609ED" w:rsidRDefault="00060B9F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5592710" w14:textId="5D939C3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3C809A" w14:textId="02DBC165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F6D328E" w14:textId="4396FF02" w:rsidR="00486DB7" w:rsidRPr="00F609ED" w:rsidRDefault="00060B9F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</w:tc>
      </w:tr>
    </w:tbl>
    <w:p w14:paraId="089ABC25" w14:textId="764409C0" w:rsidR="00486DB7" w:rsidRPr="00F609ED" w:rsidRDefault="00486DB7" w:rsidP="00486DB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C452C7C" w14:textId="77777777" w:rsidR="00486DB7" w:rsidRPr="00F609ED" w:rsidRDefault="00486DB7" w:rsidP="00296AE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486DB7" w:rsidRPr="00F609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CD4D52"/>
    <w:multiLevelType w:val="hybridMultilevel"/>
    <w:tmpl w:val="4FC22A64"/>
    <w:lvl w:ilvl="0" w:tplc="8A707F8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S0MDK0NDIztjAzMTJT0lEKTi0uzszPAykwrgUAL/tkdywAAAA="/>
  </w:docVars>
  <w:rsids>
    <w:rsidRoot w:val="00E92D31"/>
    <w:rsid w:val="00060B9F"/>
    <w:rsid w:val="00110FB6"/>
    <w:rsid w:val="001215C4"/>
    <w:rsid w:val="00122DDB"/>
    <w:rsid w:val="001B1F15"/>
    <w:rsid w:val="00296AEE"/>
    <w:rsid w:val="002E3F91"/>
    <w:rsid w:val="00331B62"/>
    <w:rsid w:val="00486DB7"/>
    <w:rsid w:val="0054607B"/>
    <w:rsid w:val="00646E0A"/>
    <w:rsid w:val="006F5601"/>
    <w:rsid w:val="00782456"/>
    <w:rsid w:val="007D59FE"/>
    <w:rsid w:val="008019F4"/>
    <w:rsid w:val="00A06768"/>
    <w:rsid w:val="00A53B6C"/>
    <w:rsid w:val="00B67DDA"/>
    <w:rsid w:val="00C85D37"/>
    <w:rsid w:val="00D1474E"/>
    <w:rsid w:val="00D67BDF"/>
    <w:rsid w:val="00D95537"/>
    <w:rsid w:val="00DD4412"/>
    <w:rsid w:val="00DD671C"/>
    <w:rsid w:val="00E92D31"/>
    <w:rsid w:val="00F06086"/>
    <w:rsid w:val="00F35022"/>
    <w:rsid w:val="00F609ED"/>
    <w:rsid w:val="00F75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CB329"/>
  <w15:chartTrackingRefBased/>
  <w15:docId w15:val="{79F1F45B-A9F7-4476-B906-A709F0756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0F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56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1</TotalTime>
  <Pages>5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elogowski, Daniel J</dc:creator>
  <cp:keywords/>
  <dc:description/>
  <cp:lastModifiedBy>Szelogowski, Daniel J</cp:lastModifiedBy>
  <cp:revision>28</cp:revision>
  <dcterms:created xsi:type="dcterms:W3CDTF">2021-04-04T03:56:00Z</dcterms:created>
  <dcterms:modified xsi:type="dcterms:W3CDTF">2021-04-05T04:18:00Z</dcterms:modified>
</cp:coreProperties>
</file>